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7FA4E" w14:textId="40A0E645" w:rsidR="00E84516" w:rsidRPr="00A05546" w:rsidRDefault="00E84516" w:rsidP="00E84516">
      <w:pPr>
        <w:jc w:val="center"/>
        <w:rPr>
          <w:rFonts w:ascii="Times New Roman" w:hAnsi="Times New Roman" w:cs="Times New Roman"/>
          <w:sz w:val="20"/>
          <w:szCs w:val="20"/>
        </w:rPr>
      </w:pPr>
      <w:r w:rsidRPr="00A05546">
        <w:rPr>
          <w:rFonts w:ascii="Times New Roman" w:hAnsi="Times New Roman" w:cs="Times New Roman"/>
          <w:sz w:val="20"/>
          <w:szCs w:val="20"/>
        </w:rPr>
        <w:t xml:space="preserve">Massachusetts Department of Public Health </w:t>
      </w:r>
      <w:r w:rsidRPr="00A05546">
        <w:rPr>
          <w:rFonts w:ascii="Times New Roman" w:hAnsi="Times New Roman" w:cs="Times New Roman"/>
          <w:sz w:val="20"/>
          <w:szCs w:val="20"/>
        </w:rPr>
        <w:br/>
        <w:t xml:space="preserve">Bureau of Substance Addiction Services </w:t>
      </w:r>
      <w:r w:rsidRPr="00A05546">
        <w:rPr>
          <w:rFonts w:ascii="Times New Roman" w:hAnsi="Times New Roman" w:cs="Times New Roman"/>
          <w:sz w:val="20"/>
          <w:szCs w:val="20"/>
        </w:rPr>
        <w:br/>
      </w:r>
      <w:r w:rsidRPr="00A05546">
        <w:rPr>
          <w:rFonts w:ascii="Times New Roman" w:hAnsi="Times New Roman" w:cs="Times New Roman"/>
          <w:b/>
          <w:bCs/>
          <w:sz w:val="20"/>
          <w:szCs w:val="20"/>
        </w:rPr>
        <w:t>COVID-19 POSITIVE CASE REPORTING FORM</w:t>
      </w:r>
      <w:r w:rsidRPr="00A05546">
        <w:rPr>
          <w:rFonts w:ascii="Times New Roman" w:hAnsi="Times New Roman" w:cs="Times New Roman"/>
          <w:b/>
          <w:bCs/>
          <w:sz w:val="20"/>
          <w:szCs w:val="20"/>
        </w:rPr>
        <w:br/>
      </w:r>
      <w:r w:rsidRPr="00A05546">
        <w:rPr>
          <w:rFonts w:ascii="Times New Roman" w:hAnsi="Times New Roman" w:cs="Times New Roman"/>
          <w:sz w:val="20"/>
          <w:szCs w:val="20"/>
        </w:rPr>
        <w:t>Please fax the completed form (no cover sheet is necessary) to the secure eFax: 617-887-8787</w:t>
      </w:r>
    </w:p>
    <w:p w14:paraId="6C5C6D08" w14:textId="1C4E8D6D" w:rsidR="00E84516" w:rsidRPr="00A05546" w:rsidRDefault="00E84516" w:rsidP="00E84516">
      <w:pPr>
        <w:pStyle w:val="ListParagraph"/>
        <w:jc w:val="center"/>
        <w:rPr>
          <w:rFonts w:ascii="Times New Roman" w:hAnsi="Times New Roman" w:cs="Times New Roman"/>
          <w:sz w:val="20"/>
          <w:szCs w:val="20"/>
        </w:rPr>
      </w:pPr>
      <w:r w:rsidRPr="00A05546">
        <w:rPr>
          <w:rFonts w:ascii="Times New Roman" w:eastAsia="Cambria" w:hAnsi="Times New Roman" w:cs="Times New Roman"/>
          <w:sz w:val="20"/>
          <w:szCs w:val="20"/>
        </w:rPr>
        <w:t xml:space="preserve">The Bureau of Substance Addiction Services requires all Licensed or Approved Providers to notify the Department per 105 CMR 164.035(H) of positive cases of COVID-19 using the standard form </w:t>
      </w:r>
      <w:r w:rsidR="00951809" w:rsidRPr="00A05546">
        <w:rPr>
          <w:rFonts w:ascii="Times New Roman" w:eastAsia="Cambria" w:hAnsi="Times New Roman" w:cs="Times New Roman"/>
          <w:sz w:val="20"/>
          <w:szCs w:val="20"/>
        </w:rPr>
        <w:t>below.</w:t>
      </w: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6090"/>
        <w:gridCol w:w="5790"/>
      </w:tblGrid>
      <w:tr w:rsidR="00E84516" w:rsidRPr="00A05546" w14:paraId="621CE8C0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30CFBA47" w14:textId="77777777" w:rsidR="00E84516" w:rsidRPr="007A08B4" w:rsidRDefault="00E84516" w:rsidP="00C93DA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A08B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ense(s)/ Approval(s) #:</w:t>
            </w:r>
          </w:p>
        </w:tc>
        <w:tc>
          <w:tcPr>
            <w:tcW w:w="5790" w:type="dxa"/>
            <w:vAlign w:val="center"/>
          </w:tcPr>
          <w:p w14:paraId="2C29FEB3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Date of Report:</w:t>
            </w:r>
          </w:p>
        </w:tc>
      </w:tr>
      <w:tr w:rsidR="00E84516" w:rsidRPr="00A05546" w14:paraId="36371E90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0A19F1C8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Agency Name:</w:t>
            </w:r>
          </w:p>
        </w:tc>
        <w:tc>
          <w:tcPr>
            <w:tcW w:w="5790" w:type="dxa"/>
            <w:vAlign w:val="center"/>
          </w:tcPr>
          <w:p w14:paraId="205D4BF1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Program Name:</w:t>
            </w:r>
          </w:p>
        </w:tc>
      </w:tr>
      <w:tr w:rsidR="00E84516" w:rsidRPr="00A05546" w14:paraId="377A8C29" w14:textId="77777777" w:rsidTr="00C93DA4">
        <w:trPr>
          <w:trHeight w:val="481"/>
        </w:trPr>
        <w:tc>
          <w:tcPr>
            <w:tcW w:w="11880" w:type="dxa"/>
            <w:gridSpan w:val="2"/>
            <w:vAlign w:val="center"/>
          </w:tcPr>
          <w:p w14:paraId="7B9C551F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Program Address:</w:t>
            </w:r>
          </w:p>
        </w:tc>
      </w:tr>
      <w:tr w:rsidR="00E84516" w:rsidRPr="00A05546" w14:paraId="75A20D5F" w14:textId="77777777" w:rsidTr="00C93DA4">
        <w:trPr>
          <w:trHeight w:val="481"/>
        </w:trPr>
        <w:tc>
          <w:tcPr>
            <w:tcW w:w="6090" w:type="dxa"/>
            <w:vAlign w:val="center"/>
          </w:tcPr>
          <w:p w14:paraId="735FCB25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Reporter Name &amp; Title:</w:t>
            </w:r>
          </w:p>
        </w:tc>
        <w:tc>
          <w:tcPr>
            <w:tcW w:w="5790" w:type="dxa"/>
            <w:vAlign w:val="center"/>
          </w:tcPr>
          <w:p w14:paraId="3D014ADE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Reporter Contact:</w:t>
            </w:r>
          </w:p>
        </w:tc>
      </w:tr>
    </w:tbl>
    <w:p w14:paraId="2EF73BC7" w14:textId="77777777" w:rsidR="00E84516" w:rsidRPr="00A05546" w:rsidRDefault="00E84516" w:rsidP="00E84516">
      <w:pPr>
        <w:rPr>
          <w:rFonts w:ascii="Times New Roman" w:eastAsia="Cambria" w:hAnsi="Times New Roman" w:cs="Times New Roman"/>
          <w:sz w:val="20"/>
          <w:szCs w:val="20"/>
        </w:rPr>
      </w:pP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2700"/>
        <w:gridCol w:w="9180"/>
      </w:tblGrid>
      <w:tr w:rsidR="00E84516" w:rsidRPr="00A05546" w14:paraId="3B173567" w14:textId="77777777" w:rsidTr="00C93DA4">
        <w:trPr>
          <w:trHeight w:val="611"/>
        </w:trPr>
        <w:tc>
          <w:tcPr>
            <w:tcW w:w="11880" w:type="dxa"/>
            <w:gridSpan w:val="2"/>
            <w:vAlign w:val="center"/>
          </w:tcPr>
          <w:p w14:paraId="5DBD1D3A" w14:textId="1827CD86" w:rsidR="00E84516" w:rsidRPr="00A05546" w:rsidRDefault="00E84516" w:rsidP="00C93DA4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This form can be used to report multiple cases for patients, residents, or staff for each licensed program. Page 2 is to be used if reporting multiple individuals and dates. Please do not include patient identifying or staff personal information.</w:t>
            </w:r>
          </w:p>
        </w:tc>
      </w:tr>
      <w:tr w:rsidR="00E84516" w:rsidRPr="00A05546" w14:paraId="1C79B1CA" w14:textId="77777777" w:rsidTr="00C93DA4">
        <w:trPr>
          <w:trHeight w:val="863"/>
        </w:trPr>
        <w:tc>
          <w:tcPr>
            <w:tcW w:w="2700" w:type="dxa"/>
            <w:vAlign w:val="center"/>
          </w:tcPr>
          <w:p w14:paraId="04688983" w14:textId="77777777" w:rsidR="00E84516" w:rsidRPr="00A05546" w:rsidRDefault="00E84516" w:rsidP="00C93D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COVID-19 Positive Individual(s)</w:t>
            </w:r>
          </w:p>
        </w:tc>
        <w:tc>
          <w:tcPr>
            <w:tcW w:w="9180" w:type="dxa"/>
          </w:tcPr>
          <w:p w14:paraId="397018F1" w14:textId="50C05BA8" w:rsidR="00E84516" w:rsidRPr="00A05546" w:rsidRDefault="00E84516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Number of patients/residents:                               </w:t>
            </w:r>
            <w:r w:rsidRPr="00A05546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Number of staff and title: </w:t>
            </w:r>
          </w:p>
        </w:tc>
      </w:tr>
      <w:tr w:rsidR="00E84516" w:rsidRPr="00A05546" w14:paraId="27D8A726" w14:textId="77777777" w:rsidTr="00C93DA4">
        <w:trPr>
          <w:trHeight w:val="422"/>
        </w:trPr>
        <w:tc>
          <w:tcPr>
            <w:tcW w:w="2700" w:type="dxa"/>
            <w:vAlign w:val="center"/>
          </w:tcPr>
          <w:p w14:paraId="03A65CDE" w14:textId="77777777" w:rsidR="00E84516" w:rsidRPr="00A05546" w:rsidRDefault="00E84516" w:rsidP="00C93D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Important Date(s)</w:t>
            </w:r>
          </w:p>
        </w:tc>
        <w:tc>
          <w:tcPr>
            <w:tcW w:w="9180" w:type="dxa"/>
            <w:vAlign w:val="center"/>
          </w:tcPr>
          <w:p w14:paraId="204552E5" w14:textId="334C6FCF" w:rsidR="00E84516" w:rsidRPr="00A05546" w:rsidRDefault="00E84516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Date of COVID-19 </w:t>
            </w:r>
            <w:r w:rsidR="00951809" w:rsidRPr="00A05546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est: </w:t>
            </w:r>
          </w:p>
          <w:p w14:paraId="1E89CF0B" w14:textId="034C8D81" w:rsidR="00E84516" w:rsidRPr="00A05546" w:rsidRDefault="00E84516" w:rsidP="00C93DA4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Date COVID-19 results received: </w:t>
            </w:r>
          </w:p>
        </w:tc>
      </w:tr>
      <w:tr w:rsidR="00E84516" w:rsidRPr="00A05546" w14:paraId="11D3470D" w14:textId="77777777" w:rsidTr="00C93DA4">
        <w:trPr>
          <w:trHeight w:val="1691"/>
        </w:trPr>
        <w:tc>
          <w:tcPr>
            <w:tcW w:w="2700" w:type="dxa"/>
            <w:vAlign w:val="center"/>
          </w:tcPr>
          <w:p w14:paraId="3D912197" w14:textId="77777777" w:rsidR="00E84516" w:rsidRPr="00A05546" w:rsidRDefault="00E84516" w:rsidP="00C93D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Change in operational capacity and/or holding of admissions</w:t>
            </w:r>
          </w:p>
        </w:tc>
        <w:tc>
          <w:tcPr>
            <w:tcW w:w="9180" w:type="dxa"/>
          </w:tcPr>
          <w:p w14:paraId="03C26DF5" w14:textId="0F4EF1BA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Please indicate if </w:t>
            </w:r>
            <w:proofErr w:type="gramStart"/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an admissions</w:t>
            </w:r>
            <w:proofErr w:type="gramEnd"/>
            <w:r w:rsidRPr="00A05546">
              <w:rPr>
                <w:rFonts w:ascii="Times New Roman" w:hAnsi="Times New Roman" w:cs="Times New Roman"/>
                <w:sz w:val="20"/>
                <w:szCs w:val="20"/>
              </w:rPr>
              <w:t xml:space="preserve"> hold or change in capacity is occurring due to a COVID-19 outbreak- including the </w:t>
            </w:r>
            <w:r w:rsidRPr="00A055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urrent program census</w:t>
            </w:r>
            <w:r w:rsidRPr="00A05546">
              <w:rPr>
                <w:rFonts w:ascii="Times New Roman" w:hAnsi="Times New Roman" w:cs="Times New Roman"/>
                <w:sz w:val="20"/>
                <w:szCs w:val="20"/>
              </w:rPr>
              <w:t>. Please indicate staffing impact and coverage plan.</w:t>
            </w:r>
          </w:p>
          <w:p w14:paraId="55010A26" w14:textId="109C5E74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EF2BD9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71E7B8" w14:textId="77777777" w:rsidR="00E84516" w:rsidRPr="00A05546" w:rsidRDefault="00E84516" w:rsidP="00C93DA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8DE1D14" w14:textId="629C3566" w:rsidR="00E84516" w:rsidRPr="00A05546" w:rsidRDefault="00E84516" w:rsidP="00E84516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A05546">
        <w:rPr>
          <w:rFonts w:ascii="Times New Roman" w:hAnsi="Times New Roman" w:cs="Times New Roman"/>
          <w:b/>
          <w:bCs/>
          <w:sz w:val="20"/>
          <w:szCs w:val="20"/>
        </w:rPr>
        <w:br/>
        <w:t>Attestations:</w:t>
      </w:r>
    </w:p>
    <w:p w14:paraId="2C0E6986" w14:textId="7FD43024" w:rsidR="00E84516" w:rsidRPr="00A05546" w:rsidRDefault="00000000" w:rsidP="00E84516">
      <w:pPr>
        <w:spacing w:line="276" w:lineRule="auto"/>
        <w:ind w:left="720"/>
        <w:rPr>
          <w:rFonts w:ascii="Times New Roman" w:hAnsi="Times New Roman" w:cs="Times New Roman"/>
          <w:i/>
          <w:iCs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1930958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516" w:rsidRPr="00A0554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4516" w:rsidRPr="00A05546">
        <w:rPr>
          <w:rFonts w:ascii="Times New Roman" w:hAnsi="Times New Roman" w:cs="Times New Roman"/>
          <w:sz w:val="20"/>
          <w:szCs w:val="20"/>
        </w:rPr>
        <w:t xml:space="preserve"> The program has sufficient PPE and face coverings for both staff and patients/residents.</w:t>
      </w:r>
      <w:r w:rsidR="00E84516" w:rsidRPr="00A05546">
        <w:rPr>
          <w:rFonts w:ascii="Times New Roman" w:hAnsi="Times New Roman" w:cs="Times New Roman"/>
          <w:sz w:val="20"/>
          <w:szCs w:val="20"/>
        </w:rPr>
        <w:br/>
      </w:r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tab/>
      </w:r>
      <w:r w:rsidR="00E84516" w:rsidRPr="00D42337">
        <w:rPr>
          <w:rFonts w:ascii="Times New Roman" w:hAnsi="Times New Roman" w:cs="Times New Roman"/>
          <w:i/>
          <w:iCs/>
          <w:sz w:val="20"/>
          <w:szCs w:val="20"/>
        </w:rPr>
        <w:t xml:space="preserve">If the program requires additional PPE and/or face coverings, please contact </w:t>
      </w:r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t>the Massachusetts Emergency Management Agency via</w:t>
      </w:r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br/>
        <w:t xml:space="preserve"> </w:t>
      </w:r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tab/>
      </w:r>
      <w:hyperlink r:id="rId10" w:history="1">
        <w:r w:rsidR="00E84516" w:rsidRPr="00A05546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https://www.mass.gov/orgs/massachusetts-emergency-management-agency</w:t>
        </w:r>
      </w:hyperlink>
      <w:r w:rsidR="00E84516" w:rsidRPr="00A05546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3FF30AAD" w14:textId="77777777" w:rsidR="00E84516" w:rsidRPr="00A05546" w:rsidRDefault="00000000" w:rsidP="00E84516">
      <w:pPr>
        <w:spacing w:line="276" w:lineRule="auto"/>
        <w:ind w:firstLine="72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614101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516" w:rsidRPr="00A0554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4516" w:rsidRPr="00A05546">
        <w:rPr>
          <w:rFonts w:ascii="Times New Roman" w:hAnsi="Times New Roman" w:cs="Times New Roman"/>
          <w:sz w:val="20"/>
          <w:szCs w:val="20"/>
        </w:rPr>
        <w:t xml:space="preserve"> When deemed clinically appropriate, the program has been able to continue providing care and treatment </w:t>
      </w:r>
      <w:proofErr w:type="gramStart"/>
      <w:r w:rsidR="00E84516" w:rsidRPr="00A05546">
        <w:rPr>
          <w:rFonts w:ascii="Times New Roman" w:hAnsi="Times New Roman" w:cs="Times New Roman"/>
          <w:sz w:val="20"/>
          <w:szCs w:val="20"/>
        </w:rPr>
        <w:t>including</w:t>
      </w:r>
      <w:proofErr w:type="gramEnd"/>
      <w:r w:rsidR="00E84516" w:rsidRPr="00A05546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69ED763F" w14:textId="77777777" w:rsidR="00E84516" w:rsidRPr="00A05546" w:rsidRDefault="00E84516" w:rsidP="00E84516">
      <w:pPr>
        <w:spacing w:line="276" w:lineRule="auto"/>
        <w:ind w:firstLine="720"/>
        <w:rPr>
          <w:rFonts w:ascii="Times New Roman" w:hAnsi="Times New Roman" w:cs="Times New Roman"/>
          <w:sz w:val="20"/>
          <w:szCs w:val="20"/>
        </w:rPr>
      </w:pPr>
      <w:r w:rsidRPr="00A05546">
        <w:rPr>
          <w:rFonts w:ascii="Times New Roman" w:hAnsi="Times New Roman" w:cs="Times New Roman"/>
          <w:sz w:val="20"/>
          <w:szCs w:val="20"/>
        </w:rPr>
        <w:t xml:space="preserve">telehealth services to patients/residents. </w:t>
      </w:r>
    </w:p>
    <w:p w14:paraId="55DE4233" w14:textId="77777777" w:rsidR="00E84516" w:rsidRPr="00A05546" w:rsidRDefault="00000000" w:rsidP="00E84516">
      <w:pPr>
        <w:spacing w:line="276" w:lineRule="auto"/>
        <w:ind w:firstLine="72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1471582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516" w:rsidRPr="00A0554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4516" w:rsidRPr="00A05546">
        <w:rPr>
          <w:rFonts w:ascii="Times New Roman" w:hAnsi="Times New Roman" w:cs="Times New Roman"/>
          <w:sz w:val="20"/>
          <w:szCs w:val="20"/>
        </w:rPr>
        <w:t xml:space="preserve"> The program has a plan to isolate/quarantine the patient/resident(s).</w:t>
      </w:r>
    </w:p>
    <w:p w14:paraId="4A9E8D45" w14:textId="77777777" w:rsidR="00E84516" w:rsidRPr="00A05546" w:rsidRDefault="00000000" w:rsidP="00E84516">
      <w:pPr>
        <w:spacing w:line="276" w:lineRule="auto"/>
        <w:ind w:left="72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1379474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516" w:rsidRPr="00A0554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4516" w:rsidRPr="00A05546">
        <w:rPr>
          <w:rFonts w:ascii="Times New Roman" w:hAnsi="Times New Roman" w:cs="Times New Roman"/>
          <w:sz w:val="20"/>
          <w:szCs w:val="20"/>
        </w:rPr>
        <w:t xml:space="preserve"> The program has taken appropriate measures to clean and disinfect high-touch surfaces and communal areas using  </w:t>
      </w:r>
      <w:r w:rsidR="00E84516" w:rsidRPr="00A05546">
        <w:rPr>
          <w:rFonts w:ascii="Times New Roman" w:hAnsi="Times New Roman" w:cs="Times New Roman"/>
          <w:sz w:val="20"/>
          <w:szCs w:val="20"/>
        </w:rPr>
        <w:br/>
        <w:t xml:space="preserve"> appropriate products found on the </w:t>
      </w:r>
      <w:hyperlink r:id="rId11" w:history="1">
        <w:r w:rsidR="00E84516" w:rsidRPr="00A05546">
          <w:rPr>
            <w:rStyle w:val="Hyperlink"/>
            <w:rFonts w:ascii="Times New Roman" w:hAnsi="Times New Roman" w:cs="Times New Roman"/>
            <w:sz w:val="20"/>
            <w:szCs w:val="20"/>
          </w:rPr>
          <w:t>EPA’s List N of COVID-19 Disinfectants</w:t>
        </w:r>
      </w:hyperlink>
      <w:r w:rsidR="00E84516" w:rsidRPr="00A05546">
        <w:rPr>
          <w:rStyle w:val="Hyperlink"/>
          <w:rFonts w:ascii="Times New Roman" w:hAnsi="Times New Roman" w:cs="Times New Roman"/>
          <w:sz w:val="20"/>
          <w:szCs w:val="20"/>
        </w:rPr>
        <w:t>.</w:t>
      </w:r>
    </w:p>
    <w:p w14:paraId="3F9E7BBD" w14:textId="77777777" w:rsidR="00E84516" w:rsidRPr="00A05546" w:rsidRDefault="00000000" w:rsidP="00E84516">
      <w:pPr>
        <w:spacing w:line="276" w:lineRule="auto"/>
        <w:ind w:left="72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12089889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84516" w:rsidRPr="00A0554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E84516" w:rsidRPr="00A05546">
        <w:rPr>
          <w:rFonts w:ascii="Times New Roman" w:hAnsi="Times New Roman" w:cs="Times New Roman"/>
          <w:sz w:val="20"/>
          <w:szCs w:val="20"/>
        </w:rPr>
        <w:t xml:space="preserve"> As appropriate for the service setting, the program has completed any contact tracing and communications with individuals in the program who may have been exposed to a person who tested positive for COVID-19. </w:t>
      </w:r>
    </w:p>
    <w:p w14:paraId="3DFDDC2D" w14:textId="77777777" w:rsidR="00E84516" w:rsidRPr="00A05546" w:rsidRDefault="00E84516" w:rsidP="00E84516">
      <w:pPr>
        <w:spacing w:line="276" w:lineRule="auto"/>
        <w:ind w:left="720"/>
        <w:rPr>
          <w:rFonts w:ascii="Times New Roman" w:hAnsi="Times New Roman" w:cs="Times New Roman"/>
          <w:sz w:val="20"/>
          <w:szCs w:val="20"/>
        </w:rPr>
      </w:pPr>
    </w:p>
    <w:p w14:paraId="4EF46E02" w14:textId="684EB791" w:rsidR="00E84516" w:rsidRPr="00A05546" w:rsidRDefault="00E84516" w:rsidP="00E84516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A05546">
        <w:rPr>
          <w:rFonts w:ascii="Times New Roman" w:hAnsi="Times New Roman" w:cs="Times New Roman"/>
          <w:sz w:val="20"/>
          <w:szCs w:val="20"/>
        </w:rPr>
        <w:t>For any additional COVID-19-related concerns, please contact your Regional Manager</w:t>
      </w:r>
      <w:r w:rsidR="003E4A06">
        <w:rPr>
          <w:rFonts w:ascii="Times New Roman" w:hAnsi="Times New Roman" w:cs="Times New Roman"/>
          <w:sz w:val="20"/>
          <w:szCs w:val="20"/>
        </w:rPr>
        <w:t xml:space="preserve"> and/or </w:t>
      </w:r>
      <w:r w:rsidRPr="00A05546">
        <w:rPr>
          <w:rFonts w:ascii="Times New Roman" w:hAnsi="Times New Roman" w:cs="Times New Roman"/>
          <w:sz w:val="20"/>
          <w:szCs w:val="20"/>
        </w:rPr>
        <w:t>Licensing Inspector</w:t>
      </w:r>
      <w:r w:rsidR="003E4A06">
        <w:rPr>
          <w:rFonts w:ascii="Times New Roman" w:hAnsi="Times New Roman" w:cs="Times New Roman"/>
          <w:sz w:val="20"/>
          <w:szCs w:val="20"/>
        </w:rPr>
        <w:t>.</w:t>
      </w:r>
    </w:p>
    <w:p w14:paraId="24B8FAE9" w14:textId="77777777" w:rsidR="005E710F" w:rsidRDefault="005E710F" w:rsidP="005E710F">
      <w:pPr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0B881B41" w14:textId="1DF03F4C" w:rsidR="00E84516" w:rsidRPr="005E710F" w:rsidRDefault="00E84516" w:rsidP="005E710F">
      <w:pPr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05FEC">
        <w:rPr>
          <w:rFonts w:ascii="Times New Roman" w:hAnsi="Times New Roman" w:cs="Times New Roman"/>
          <w:b/>
          <w:bCs/>
          <w:sz w:val="20"/>
          <w:szCs w:val="20"/>
        </w:rPr>
        <w:lastRenderedPageBreak/>
        <w:t>DESCRIPTION OF INCIDENT AND PROGRAM RESPONSE:</w:t>
      </w:r>
    </w:p>
    <w:sectPr w:rsidR="00E84516" w:rsidRPr="005E710F" w:rsidSect="00E84516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CF3CB" w14:textId="77777777" w:rsidR="007A00BF" w:rsidRDefault="007A00BF" w:rsidP="00FF42BE">
      <w:pPr>
        <w:spacing w:after="0" w:line="240" w:lineRule="auto"/>
      </w:pPr>
      <w:r>
        <w:separator/>
      </w:r>
    </w:p>
  </w:endnote>
  <w:endnote w:type="continuationSeparator" w:id="0">
    <w:p w14:paraId="3B7B7F2F" w14:textId="77777777" w:rsidR="007A00BF" w:rsidRDefault="007A00BF" w:rsidP="00FF42BE">
      <w:pPr>
        <w:spacing w:after="0" w:line="240" w:lineRule="auto"/>
      </w:pPr>
      <w:r>
        <w:continuationSeparator/>
      </w:r>
    </w:p>
  </w:endnote>
  <w:endnote w:type="continuationNotice" w:id="1">
    <w:p w14:paraId="079C6671" w14:textId="77777777" w:rsidR="007A00BF" w:rsidRDefault="007A00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3BF77" w14:textId="7207158B" w:rsidR="00FF42BE" w:rsidRPr="005E710F" w:rsidRDefault="005E710F" w:rsidP="005E710F">
    <w:pPr>
      <w:pStyle w:val="Footer"/>
      <w:jc w:val="right"/>
    </w:pPr>
    <w:r w:rsidRPr="005E710F">
      <w:rPr>
        <w:rFonts w:ascii="Times New Roman" w:hAnsi="Times New Roman" w:cs="Times New Roman"/>
      </w:rPr>
      <w:t>Updated 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6C74D" w14:textId="77777777" w:rsidR="007A00BF" w:rsidRDefault="007A00BF" w:rsidP="00FF42BE">
      <w:pPr>
        <w:spacing w:after="0" w:line="240" w:lineRule="auto"/>
      </w:pPr>
      <w:r>
        <w:separator/>
      </w:r>
    </w:p>
  </w:footnote>
  <w:footnote w:type="continuationSeparator" w:id="0">
    <w:p w14:paraId="0EAFBD35" w14:textId="77777777" w:rsidR="007A00BF" w:rsidRDefault="007A00BF" w:rsidP="00FF42BE">
      <w:pPr>
        <w:spacing w:after="0" w:line="240" w:lineRule="auto"/>
      </w:pPr>
      <w:r>
        <w:continuationSeparator/>
      </w:r>
    </w:p>
  </w:footnote>
  <w:footnote w:type="continuationNotice" w:id="1">
    <w:p w14:paraId="4B459373" w14:textId="77777777" w:rsidR="007A00BF" w:rsidRDefault="007A00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542B53"/>
    <w:multiLevelType w:val="hybridMultilevel"/>
    <w:tmpl w:val="9BEAD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873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tLQwNjc2MTM0NjRW0lEKTi0uzszPAykwrQUALSVW8iwAAAA="/>
  </w:docVars>
  <w:rsids>
    <w:rsidRoot w:val="00E84516"/>
    <w:rsid w:val="001F1DF2"/>
    <w:rsid w:val="00226235"/>
    <w:rsid w:val="002323C0"/>
    <w:rsid w:val="00302ADD"/>
    <w:rsid w:val="003E4A06"/>
    <w:rsid w:val="004147A6"/>
    <w:rsid w:val="005E710F"/>
    <w:rsid w:val="007A00BF"/>
    <w:rsid w:val="007A08B4"/>
    <w:rsid w:val="00951809"/>
    <w:rsid w:val="009A195F"/>
    <w:rsid w:val="00A05546"/>
    <w:rsid w:val="00A970E2"/>
    <w:rsid w:val="00BD1800"/>
    <w:rsid w:val="00C579B3"/>
    <w:rsid w:val="00D01495"/>
    <w:rsid w:val="00D14936"/>
    <w:rsid w:val="00D42337"/>
    <w:rsid w:val="00E02D65"/>
    <w:rsid w:val="00E84516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CE3B6"/>
  <w15:chartTrackingRefBased/>
  <w15:docId w15:val="{6D1D98C0-A961-47B6-ABDC-388456835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516"/>
  </w:style>
  <w:style w:type="paragraph" w:styleId="Heading1">
    <w:name w:val="heading 1"/>
    <w:basedOn w:val="Normal"/>
    <w:next w:val="Normal"/>
    <w:link w:val="Heading1Char"/>
    <w:uiPriority w:val="9"/>
    <w:qFormat/>
    <w:rsid w:val="00BD1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8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1800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D1800"/>
    <w:pPr>
      <w:ind w:left="720"/>
      <w:contextualSpacing/>
    </w:pPr>
  </w:style>
  <w:style w:type="table" w:styleId="TableGrid">
    <w:name w:val="Table Grid"/>
    <w:basedOn w:val="TableNormal"/>
    <w:uiPriority w:val="39"/>
    <w:rsid w:val="00E84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451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84516"/>
    <w:rPr>
      <w:color w:val="6B9F25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4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4516"/>
    <w:pPr>
      <w:widowControl w:val="0"/>
      <w:spacing w:after="0" w:line="240" w:lineRule="auto"/>
    </w:pPr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4516"/>
    <w:rPr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E84516"/>
    <w:rPr>
      <w:color w:val="2B579A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F4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2BE"/>
  </w:style>
  <w:style w:type="paragraph" w:styleId="Footer">
    <w:name w:val="footer"/>
    <w:basedOn w:val="Normal"/>
    <w:link w:val="FooterChar"/>
    <w:uiPriority w:val="99"/>
    <w:unhideWhenUsed/>
    <w:rsid w:val="00FF4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pa.gov/pesticide-registration/list-n-disinfectants-coronavirus-covid-19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mass.gov/orgs/massachusetts-emergency-management-agenc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  <SharedWithUsers xmlns="fee02ea6-1fef-425e-9027-c2f70faaf434">
      <UserInfo>
        <DisplayName>Weil, Erica (DPH)</DisplayName>
        <AccountId>20</AccountId>
        <AccountType/>
      </UserInfo>
      <UserInfo>
        <DisplayName>Walker, Ryan (DPH)</DisplayName>
        <AccountId>12</AccountId>
        <AccountType/>
      </UserInfo>
      <UserInfo>
        <DisplayName>Gardner, Sheri I (DPH)</DisplayName>
        <AccountId>19</AccountId>
        <AccountType/>
      </UserInfo>
      <UserInfo>
        <DisplayName>Babich, Jennifer (DPH)</DisplayName>
        <AccountId>17</AccountId>
        <AccountType/>
      </UserInfo>
      <UserInfo>
        <DisplayName>Kearns, Alex (DPH)</DisplayName>
        <AccountId>15</AccountId>
        <AccountType/>
      </UserInfo>
      <UserInfo>
        <DisplayName>Tantillo, Sarah (DPH)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D28E8D2-87E4-44FB-91AE-2921426C2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0CE6D7-AB25-45C3-BBFC-F3108A3FD9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42D766-F85E-4356-A34E-4AC73BF6AF84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llo, Sarah (DPH)</dc:creator>
  <cp:keywords/>
  <dc:description/>
  <cp:lastModifiedBy>Harrison, Deborah (EHS)</cp:lastModifiedBy>
  <cp:revision>2</cp:revision>
  <dcterms:created xsi:type="dcterms:W3CDTF">2023-12-14T15:21:00Z</dcterms:created>
  <dcterms:modified xsi:type="dcterms:W3CDTF">2023-12-1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b9d520-2082-41d0-bce7-720e9132c493</vt:lpwstr>
  </property>
  <property fmtid="{D5CDD505-2E9C-101B-9397-08002B2CF9AE}" pid="3" name="ContentTypeId">
    <vt:lpwstr>0x010100ABFEDB9F107C6446B43D25A543876226</vt:lpwstr>
  </property>
  <property fmtid="{D5CDD505-2E9C-101B-9397-08002B2CF9AE}" pid="4" name="MediaServiceImageTags">
    <vt:lpwstr/>
  </property>
</Properties>
</file>